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hua Jon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hu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n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749 Tescord Drive, St. Louis, MO, USA St. Louis, MO, USA 6312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mjcm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47162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i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s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